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eMap</w:t>
      </w:r>
      <w:r>
        <w:t xml:space="preserve"> </w:t>
      </w:r>
      <w:r>
        <w:t xml:space="preserve">Zonal</w:t>
      </w:r>
      <w:r>
        <w:t xml:space="preserve"> </w:t>
      </w:r>
      <w:r>
        <w:t xml:space="preserve">Validation</w:t>
      </w:r>
    </w:p>
    <w:p>
      <w:pPr>
        <w:pStyle w:val="Date"/>
      </w:pPr>
      <w:r>
        <w:t xml:space="preserve">2024-02-14</w:t>
      </w:r>
    </w:p>
    <w:p>
      <w:pPr>
        <w:pStyle w:val="FirstParagraph"/>
      </w:pPr>
      <w:r>
        <w:t xml:space="preserve">Landfire zone: 16</w:t>
      </w:r>
    </w:p>
    <w:p>
      <w:pPr>
        <w:pStyle w:val="BodyText"/>
      </w:pPr>
      <w:r>
        <w:t xml:space="preserve">Run name: 2016_Orig_Test_keepinbag_UT_Uintas_rect_maxpx1000_nT12</w:t>
      </w:r>
    </w:p>
    <w:p>
      <w:pPr>
        <w:pStyle w:val="BodyText"/>
      </w:pPr>
      <w:r>
        <w:t xml:space="preserve">Variable: canopy_cover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2_zonal_validation_report_generator_files/figure-docx/format%20and%20plot%20tables%20for%20each%20var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2_zonal_validation_report_generator_files/figure-docx/format%20and%20plot%20tables%20for%20each%20var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Confusion Matrix  
Zone: z16 ; Attribute: canopy_cov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31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578"/>
      </w:tblGrid>
      <w:tr>
        <w:trPr>
          <w:trHeight w:val="52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gridSpan w:val="11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erence</w:t>
            </w:r>
          </w:p>
        </w:tc>
      </w:tr>
      <w:tr>
        <w:trPr>
          <w:trHeight w:val="529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redicted</w:t>
            </w:r>
          </w:p>
        </w:tc>
        <w:tc>
          <w:tcPr>
            <w:tcBorders>
              <w:bottom w:val="single" w:sz="12" w:space="0" w:color="6495ED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roducer's Acc</w:t>
            </w:r>
          </w:p>
        </w:tc>
      </w:tr>
      <w:tr>
        <w:trPr>
          <w:trHeight w:val="52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8936</w:t>
            </w:r>
          </w:p>
        </w:tc>
        <w:tc>
          <w:tcPr>
            <w:tcBorders>
              <w:bottom w:val="single" w:sz="12" w:space="0" w:color="6495ED"/>
              <w:top w:val="single" w:sz="12" w:space="0" w:color="666666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31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</w:tr>
      <w:tr>
        <w:trPr>
          <w:trHeight w:val="52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778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2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</w:tr>
      <w:tr>
        <w:trPr>
          <w:trHeight w:val="52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9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345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3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</w:tr>
      <w:tr>
        <w:trPr>
          <w:trHeight w:val="52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97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4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3815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78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</w:tr>
      <w:tr>
        <w:trPr>
          <w:trHeight w:val="52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64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2826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4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</w:tr>
      <w:tr>
        <w:trPr>
          <w:trHeight w:val="52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9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68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3853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4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</w:tr>
      <w:tr>
        <w:trPr>
          <w:trHeight w:val="52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4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3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209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</w:tr>
      <w:tr>
        <w:trPr>
          <w:trHeight w:val="52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5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</w:tr>
      <w:tr>
        <w:trPr>
          <w:trHeight w:val="52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8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5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70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6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349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9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528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User's Ac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single" w:sz="12" w:space="0" w:color="6495E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360" w:hRule="auto"/>
        </w:trPr>
        footer 1
        <w:tc>
          <w:tcPr>
            <w:gridSpan w:val="11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 accuracy</w:t>
            </w:r>
          </w:p>
        </w:tc>
        <w:tc>
          <w:tcPr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008B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</w:tr>
    </w:tbl>
    <w:p>
      <w:pPr>
        <w:pStyle w:val="BodyText"/>
      </w:pPr>
      <w:r>
        <w:t xml:space="preserve">Variable: canopy_heigh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2_zonal_validation_report_generator_files/figure-docx/format%20and%20plot%20tables%20for%20each%20var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2_zonal_validation_report_generator_files/figure-docx/format%20and%20plot%20tables%20for%20each%20var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Confusion Matrix  
Zone: z16 ; Attribute: canopy_heigh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31"/>
        <w:gridCol w:w="1080"/>
        <w:gridCol w:w="1080"/>
        <w:gridCol w:w="1080"/>
        <w:gridCol w:w="1080"/>
        <w:gridCol w:w="1080"/>
        <w:gridCol w:w="1578"/>
      </w:tblGrid>
      <w:tr>
        <w:trPr>
          <w:trHeight w:val="52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erence</w:t>
            </w:r>
          </w:p>
        </w:tc>
      </w:tr>
      <w:tr>
        <w:trPr>
          <w:trHeight w:val="529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redicted</w:t>
            </w:r>
          </w:p>
        </w:tc>
        <w:tc>
          <w:tcPr>
            <w:tcBorders>
              <w:bottom w:val="single" w:sz="12" w:space="0" w:color="6495ED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roducer's Acc</w:t>
            </w:r>
          </w:p>
        </w:tc>
      </w:tr>
      <w:tr>
        <w:trPr>
          <w:trHeight w:val="52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9701</w:t>
            </w:r>
          </w:p>
        </w:tc>
        <w:tc>
          <w:tcPr>
            <w:tcBorders>
              <w:bottom w:val="single" w:sz="12" w:space="0" w:color="6495ED"/>
              <w:top w:val="single" w:sz="12" w:space="0" w:color="666666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6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2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08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985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4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</w:tr>
      <w:tr>
        <w:trPr>
          <w:trHeight w:val="52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96089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96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2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0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99147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9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528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User's Ac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single" w:sz="12" w:space="0" w:color="6495E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 accuracy</w:t>
            </w:r>
          </w:p>
        </w:tc>
        <w:tc>
          <w:tcPr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008B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BodyText"/>
      </w:pPr>
      <w:r>
        <w:t xml:space="preserve">Variable: EVT_GP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2_zonal_validation_report_generator_files/figure-docx/format%20and%20plot%20tables%20for%20each%20var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2_zonal_validation_report_generator_files/figure-docx/format%20and%20plot%20tables%20for%20each%20var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Confusion Matrix  
Zone: z16 ; Attribute: EVT_G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31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578"/>
      </w:tblGrid>
      <w:tr>
        <w:trPr>
          <w:trHeight w:val="52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gridSpan w:val="1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erence</w:t>
            </w:r>
          </w:p>
        </w:tc>
      </w:tr>
      <w:tr>
        <w:trPr>
          <w:trHeight w:val="529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redicted</w:t>
            </w:r>
          </w:p>
        </w:tc>
        <w:tc>
          <w:tcPr>
            <w:tcBorders>
              <w:bottom w:val="single" w:sz="12" w:space="0" w:color="6495ED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0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0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0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2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2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3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3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3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3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4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roducer's Acc</w:t>
            </w:r>
          </w:p>
        </w:tc>
      </w:tr>
      <w:tr>
        <w:trPr>
          <w:trHeight w:val="52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02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1894</w:t>
            </w:r>
          </w:p>
        </w:tc>
        <w:tc>
          <w:tcPr>
            <w:tcBorders>
              <w:bottom w:val="single" w:sz="12" w:space="0" w:color="6495ED"/>
              <w:top w:val="single" w:sz="12" w:space="0" w:color="666666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8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34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</w:tr>
      <w:tr>
        <w:trPr>
          <w:trHeight w:val="52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03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1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8093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9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</w:tr>
      <w:tr>
        <w:trPr>
          <w:trHeight w:val="52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2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</w:tr>
      <w:tr>
        <w:trPr>
          <w:trHeight w:val="52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47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</w:tr>
      <w:tr>
        <w:trPr>
          <w:trHeight w:val="52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77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751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</w:tr>
      <w:tr>
        <w:trPr>
          <w:trHeight w:val="52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565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</w:tr>
      <w:tr>
        <w:trPr>
          <w:trHeight w:val="52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659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2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79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148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</w:tr>
      <w:tr>
        <w:trPr>
          <w:trHeight w:val="52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21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637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</w:tr>
      <w:tr>
        <w:trPr>
          <w:trHeight w:val="52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00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23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</w:tr>
      <w:tr>
        <w:trPr>
          <w:trHeight w:val="52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2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872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36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</w:tr>
      <w:tr>
        <w:trPr>
          <w:trHeight w:val="52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333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</w:tr>
      <w:tr>
        <w:trPr>
          <w:trHeight w:val="52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8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7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7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8931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259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9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528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User's Ac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single" w:sz="12" w:space="0" w:color="666666"/>
              <w:top w:val="single" w:sz="12" w:space="0" w:color="6495E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360" w:hRule="auto"/>
        </w:trPr>
        footer 1
        <w:tc>
          <w:tcPr>
            <w:gridSpan w:val="1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 accuracy</w:t>
            </w:r>
          </w:p>
        </w:tc>
        <w:tc>
          <w:tcPr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008B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</w:tr>
    </w:tbl>
    <w:p>
      <w:pPr>
        <w:pStyle w:val="BodyText"/>
      </w:pPr>
      <w:r>
        <w:t xml:space="preserve">Variable: disturb_cod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2_zonal_validation_report_generator_files/figure-docx/format%20and%20plot%20tables%20for%20each%20var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02_zonal_validation_report_generator_files/figure-docx/format%20and%20plot%20tables%20for%20each%20var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Confusion Matrix  
Zone: z16 ; Attribute: disturb_cod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31"/>
        <w:gridCol w:w="1080"/>
        <w:gridCol w:w="1080"/>
        <w:gridCol w:w="1080"/>
        <w:gridCol w:w="1080"/>
        <w:gridCol w:w="1578"/>
      </w:tblGrid>
      <w:tr>
        <w:trPr>
          <w:trHeight w:val="52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erence</w:t>
            </w:r>
          </w:p>
        </w:tc>
      </w:tr>
      <w:tr>
        <w:trPr>
          <w:trHeight w:val="529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redicted</w:t>
            </w:r>
          </w:p>
        </w:tc>
        <w:tc>
          <w:tcPr>
            <w:tcBorders>
              <w:bottom w:val="single" w:sz="12" w:space="0" w:color="6495ED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roducer's Acc</w:t>
            </w:r>
          </w:p>
        </w:tc>
      </w:tr>
      <w:tr>
        <w:trPr>
          <w:trHeight w:val="52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80755</w:t>
            </w:r>
          </w:p>
        </w:tc>
        <w:tc>
          <w:tcPr>
            <w:tcBorders>
              <w:bottom w:val="single" w:sz="12" w:space="0" w:color="6495ED"/>
              <w:top w:val="single" w:sz="12" w:space="0" w:color="666666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808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2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427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2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9863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9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80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0362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9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528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User's Ac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single" w:sz="12" w:space="0" w:color="6495E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 accuracy</w:t>
            </w:r>
          </w:p>
        </w:tc>
        <w:tc>
          <w:tcPr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008B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</w:tr>
    </w:tbl>
    <w:p>
      <w:pPr>
        <w:pStyle w:val="BodyText"/>
      </w:pPr>
      <w:r>
        <w:t xml:space="preserve">Variable: disturb_year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02_zonal_validation_report_generator_files/figure-docx/format%20and%20plot%20tables%20for%20each%20var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zonal_validation_report_generator_files/figure-docx/format%20and%20plot%20tables%20for%20each%20var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Confusion Matrix  
Zone: z16 ; Attribute: disturb_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31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578"/>
      </w:tblGrid>
      <w:tr>
        <w:trPr>
          <w:trHeight w:val="52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gridSpan w:val="19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erence</w:t>
            </w:r>
          </w:p>
        </w:tc>
      </w:tr>
      <w:tr>
        <w:trPr>
          <w:trHeight w:val="529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redicted</w:t>
            </w:r>
          </w:p>
        </w:tc>
        <w:tc>
          <w:tcPr>
            <w:tcBorders>
              <w:bottom w:val="single" w:sz="12" w:space="0" w:color="6495ED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roducer's Acc</w:t>
            </w:r>
          </w:p>
        </w:tc>
      </w:tr>
      <w:tr>
        <w:trPr>
          <w:trHeight w:val="52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09</w:t>
            </w:r>
          </w:p>
        </w:tc>
        <w:tc>
          <w:tcPr>
            <w:tcBorders>
              <w:bottom w:val="single" w:sz="12" w:space="0" w:color="6495ED"/>
              <w:top w:val="single" w:sz="12" w:space="0" w:color="666666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7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9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2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5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</w:tr>
      <w:tr>
        <w:trPr>
          <w:trHeight w:val="52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3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</w:tr>
      <w:tr>
        <w:trPr>
          <w:trHeight w:val="52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2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6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4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</w:tr>
      <w:tr>
        <w:trPr>
          <w:trHeight w:val="52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6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4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</w:tr>
      <w:tr>
        <w:trPr>
          <w:trHeight w:val="52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2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5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3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</w:tr>
      <w:tr>
        <w:trPr>
          <w:trHeight w:val="52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3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1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</w:tr>
      <w:tr>
        <w:trPr>
          <w:trHeight w:val="52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68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</w:tr>
      <w:tr>
        <w:trPr>
          <w:trHeight w:val="52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52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52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52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52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52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52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80755</w:t>
            </w:r>
          </w:p>
        </w:tc>
        <w:tc>
          <w:tcPr>
            <w:tcBorders>
              <w:bottom w:val="single" w:sz="12" w:space="0" w:color="6495ED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80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29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996</w:t>
            </w:r>
          </w:p>
        </w:tc>
        <w:tc>
          <w:tcPr>
            <w:tcBorders>
              <w:bottom w:val="none" w:sz="0" w:space="0" w:color="000000"/>
              <w:top w:val="single" w:sz="12" w:space="0" w:color="6495ED"/>
              <w:left w:val="none" w:sz="0" w:space="0" w:color="000000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80755</w:t>
            </w:r>
          </w:p>
        </w:tc>
        <w:tc>
          <w:tcPr>
            <w:tcBorders>
              <w:bottom w:val="single" w:sz="12" w:space="0" w:color="6495ED"/>
              <w:top w:val="single" w:sz="12" w:space="0" w:color="6495ED"/>
              <w:left w:val="single" w:sz="12" w:space="0" w:color="6495ED"/>
              <w:right w:val="single" w:sz="12" w:space="0" w:color="6495ED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9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12" w:space="0" w:color="6495ED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528" w:hRule="auto"/>
        </w:trPr>
        body1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User's Ac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1FFC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495E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trHeight w:val="360" w:hRule="auto"/>
        </w:trPr>
        footer 1
        <w:tc>
          <w:tcPr>
            <w:gridSpan w:val="19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 accuracy</w:t>
            </w:r>
          </w:p>
        </w:tc>
        <w:tc>
          <w:tcPr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008B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eMap Zonal Validation</dc:title>
  <dc:creator/>
  <cp:keywords/>
  <dcterms:created xsi:type="dcterms:W3CDTF">2024-02-15T00:10:05Z</dcterms:created>
  <dcterms:modified xsi:type="dcterms:W3CDTF">2024-02-15T00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4</vt:lpwstr>
  </property>
  <property fmtid="{D5CDD505-2E9C-101B-9397-08002B2CF9AE}" pid="3" name="output">
    <vt:lpwstr/>
  </property>
</Properties>
</file>